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E4D0F" w:rsidRDefault="00484A08">
      <w:pPr>
        <w:pStyle w:val="Titre1"/>
      </w:pPr>
      <w:r>
        <w:t>Liste indicative</w:t>
      </w:r>
      <w:r w:rsidR="00F25FF9">
        <w:t> :</w:t>
      </w:r>
      <w:r w:rsidR="007D246E">
        <w:t xml:space="preserve"> Lot 2</w:t>
      </w:r>
      <w:r w:rsidR="00F25FF9">
        <w:t xml:space="preserve"> : </w:t>
      </w:r>
      <w:r w:rsidR="007D246E">
        <w:t>papeterie, matériel bureautique</w:t>
      </w:r>
      <w:r w:rsidR="00F25FF9">
        <w:t xml:space="preserve"> (</w:t>
      </w:r>
      <w:r>
        <w:t>AO)</w:t>
      </w:r>
    </w:p>
    <w:p w:rsidR="007D246E" w:rsidRPr="00260614" w:rsidRDefault="007D246E" w:rsidP="007D246E">
      <w:pPr>
        <w:rPr>
          <w:rFonts w:asciiTheme="minorHAnsi" w:hAnsiTheme="minorHAnsi"/>
        </w:rPr>
      </w:pPr>
      <w:bookmarkStart w:id="0" w:name="liste-indicative-des-équipements-électro"/>
      <w:bookmarkEnd w:id="0"/>
    </w:p>
    <w:tbl>
      <w:tblPr>
        <w:tblW w:w="9260" w:type="dxa"/>
        <w:tblInd w:w="57" w:type="dxa"/>
        <w:tblCellMar>
          <w:left w:w="70" w:type="dxa"/>
          <w:right w:w="70" w:type="dxa"/>
        </w:tblCellMar>
        <w:tblLook w:val="04A0"/>
      </w:tblPr>
      <w:tblGrid>
        <w:gridCol w:w="3557"/>
        <w:gridCol w:w="5703"/>
      </w:tblGrid>
      <w:tr w:rsidR="007D246E" w:rsidRPr="00260614" w:rsidTr="009E0369">
        <w:trPr>
          <w:trHeight w:val="288"/>
        </w:trPr>
        <w:tc>
          <w:tcPr>
            <w:tcW w:w="3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7D246E" w:rsidRPr="00B728F0" w:rsidRDefault="007D246E" w:rsidP="009E0369">
            <w:pPr>
              <w:suppressAutoHyphens w:val="0"/>
              <w:jc w:val="center"/>
              <w:rPr>
                <w:rFonts w:asciiTheme="minorHAnsi" w:hAnsiTheme="minorHAnsi" w:cs="Calibri"/>
                <w:color w:val="000000"/>
                <w:lang w:eastAsia="fr-FR"/>
              </w:rPr>
            </w:pPr>
            <w:r w:rsidRPr="00B728F0">
              <w:rPr>
                <w:rFonts w:asciiTheme="minorHAnsi" w:hAnsiTheme="minorHAnsi" w:cs="Calibri"/>
                <w:color w:val="000000"/>
                <w:lang w:eastAsia="fr-FR"/>
              </w:rPr>
              <w:t>DESIGNATION</w:t>
            </w:r>
          </w:p>
        </w:tc>
        <w:tc>
          <w:tcPr>
            <w:tcW w:w="5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D246E" w:rsidRPr="00B728F0" w:rsidRDefault="007D246E" w:rsidP="009E0369">
            <w:pPr>
              <w:suppressAutoHyphens w:val="0"/>
              <w:jc w:val="center"/>
              <w:rPr>
                <w:rFonts w:asciiTheme="minorHAnsi" w:hAnsiTheme="minorHAnsi" w:cs="Calibri"/>
                <w:color w:val="000000"/>
                <w:lang w:eastAsia="fr-FR"/>
              </w:rPr>
            </w:pPr>
            <w:r w:rsidRPr="00B728F0">
              <w:rPr>
                <w:rFonts w:asciiTheme="minorHAnsi" w:hAnsiTheme="minorHAnsi" w:cs="Calibri"/>
                <w:color w:val="000000"/>
                <w:lang w:eastAsia="fr-FR"/>
              </w:rPr>
              <w:t>SPEC</w:t>
            </w:r>
            <w:r>
              <w:rPr>
                <w:rFonts w:asciiTheme="minorHAnsi" w:hAnsiTheme="minorHAnsi" w:cs="Calibri"/>
                <w:color w:val="000000"/>
                <w:lang w:eastAsia="fr-FR"/>
              </w:rPr>
              <w:t>IFICATIONS</w:t>
            </w:r>
            <w:r w:rsidRPr="00B728F0">
              <w:rPr>
                <w:rFonts w:asciiTheme="minorHAnsi" w:hAnsiTheme="minorHAnsi" w:cs="Calibri"/>
                <w:color w:val="000000"/>
                <w:lang w:eastAsia="fr-FR"/>
              </w:rPr>
              <w:t xml:space="preserve"> TECHNIQUES</w:t>
            </w:r>
          </w:p>
        </w:tc>
      </w:tr>
      <w:tr w:rsidR="007D246E" w:rsidRPr="00487FED" w:rsidTr="009E0369">
        <w:trPr>
          <w:trHeight w:val="288"/>
        </w:trPr>
        <w:tc>
          <w:tcPr>
            <w:tcW w:w="3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7D246E" w:rsidRPr="00260614" w:rsidRDefault="007D246E" w:rsidP="009E0369">
            <w:pPr>
              <w:suppressAutoHyphens w:val="0"/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</w:pPr>
            <w:r w:rsidRPr="00260614"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t xml:space="preserve">Ficelle Sisal </w:t>
            </w:r>
          </w:p>
        </w:tc>
        <w:tc>
          <w:tcPr>
            <w:tcW w:w="5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D246E" w:rsidRPr="00260614" w:rsidRDefault="007D246E" w:rsidP="009E0369">
            <w:pPr>
              <w:suppressAutoHyphens w:val="0"/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</w:pPr>
            <w:r w:rsidRPr="00260614"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t>Naturelle, en bobine, 100 gr, longueur </w:t>
            </w:r>
            <w:r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t>60 m</w:t>
            </w:r>
          </w:p>
        </w:tc>
      </w:tr>
      <w:tr w:rsidR="007D246E" w:rsidRPr="00487FED" w:rsidTr="009E0369">
        <w:trPr>
          <w:trHeight w:val="288"/>
        </w:trPr>
        <w:tc>
          <w:tcPr>
            <w:tcW w:w="3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7D246E" w:rsidRPr="00260614" w:rsidRDefault="007D246E" w:rsidP="009E0369">
            <w:pPr>
              <w:suppressAutoHyphens w:val="0"/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</w:pPr>
            <w:r w:rsidRPr="00260614"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t>A</w:t>
            </w:r>
            <w:r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t>dhésif</w:t>
            </w:r>
          </w:p>
        </w:tc>
        <w:tc>
          <w:tcPr>
            <w:tcW w:w="5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D246E" w:rsidRPr="00260614" w:rsidRDefault="007D246E" w:rsidP="009E0369">
            <w:pPr>
              <w:suppressAutoHyphens w:val="0"/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t>Standard 33 m x 19 en sachet</w:t>
            </w:r>
          </w:p>
        </w:tc>
      </w:tr>
      <w:tr w:rsidR="007D246E" w:rsidRPr="00260614" w:rsidTr="009E0369">
        <w:trPr>
          <w:trHeight w:val="288"/>
        </w:trPr>
        <w:tc>
          <w:tcPr>
            <w:tcW w:w="3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7D246E" w:rsidRPr="00260614" w:rsidRDefault="007D246E" w:rsidP="009E0369">
            <w:pPr>
              <w:suppressAutoHyphens w:val="0"/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</w:pPr>
            <w:proofErr w:type="spellStart"/>
            <w:r w:rsidRPr="00260614"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t>F</w:t>
            </w:r>
            <w:r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t>ilmoplast</w:t>
            </w:r>
            <w:proofErr w:type="spellEnd"/>
            <w:r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t xml:space="preserve"> adhésif</w:t>
            </w:r>
          </w:p>
        </w:tc>
        <w:tc>
          <w:tcPr>
            <w:tcW w:w="5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D246E" w:rsidRPr="00260614" w:rsidRDefault="007D246E" w:rsidP="009E0369">
            <w:pPr>
              <w:suppressAutoHyphens w:val="0"/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t>SH toile coton 25</w:t>
            </w:r>
          </w:p>
        </w:tc>
      </w:tr>
      <w:tr w:rsidR="007D246E" w:rsidRPr="00260614" w:rsidTr="009E0369">
        <w:trPr>
          <w:trHeight w:val="288"/>
        </w:trPr>
        <w:tc>
          <w:tcPr>
            <w:tcW w:w="3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7D246E" w:rsidRPr="00260614" w:rsidRDefault="007D246E" w:rsidP="009E0369">
            <w:pPr>
              <w:suppressAutoHyphens w:val="0"/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t>Sac poubelle</w:t>
            </w:r>
          </w:p>
        </w:tc>
        <w:tc>
          <w:tcPr>
            <w:tcW w:w="5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D246E" w:rsidRPr="00260614" w:rsidRDefault="007D246E" w:rsidP="009E0369">
            <w:pPr>
              <w:suppressAutoHyphens w:val="0"/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t>30 litres lot de 30</w:t>
            </w:r>
          </w:p>
        </w:tc>
      </w:tr>
      <w:tr w:rsidR="007D246E" w:rsidRPr="00260614" w:rsidTr="009E0369">
        <w:trPr>
          <w:trHeight w:val="288"/>
        </w:trPr>
        <w:tc>
          <w:tcPr>
            <w:tcW w:w="3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7D246E" w:rsidRPr="00260614" w:rsidRDefault="007D246E" w:rsidP="009E0369">
            <w:pPr>
              <w:suppressAutoHyphens w:val="0"/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t>Rouleau de papier</w:t>
            </w:r>
          </w:p>
        </w:tc>
        <w:tc>
          <w:tcPr>
            <w:tcW w:w="5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D246E" w:rsidRPr="00260614" w:rsidRDefault="007D246E" w:rsidP="009E0369">
            <w:pPr>
              <w:suppressAutoHyphens w:val="0"/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t>A peindre REH 30</w:t>
            </w:r>
          </w:p>
        </w:tc>
      </w:tr>
      <w:tr w:rsidR="007D246E" w:rsidRPr="00487FED" w:rsidTr="009E0369">
        <w:trPr>
          <w:trHeight w:val="288"/>
        </w:trPr>
        <w:tc>
          <w:tcPr>
            <w:tcW w:w="3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7D246E" w:rsidRPr="00260614" w:rsidRDefault="007D246E" w:rsidP="009E0369">
            <w:pPr>
              <w:suppressAutoHyphens w:val="0"/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t>Set de vissage</w:t>
            </w:r>
          </w:p>
        </w:tc>
        <w:tc>
          <w:tcPr>
            <w:tcW w:w="5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D246E" w:rsidRPr="00260614" w:rsidRDefault="007D246E" w:rsidP="009E0369">
            <w:pPr>
              <w:suppressAutoHyphens w:val="0"/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t xml:space="preserve">tournevis, </w:t>
            </w:r>
            <w:proofErr w:type="spellStart"/>
            <w:r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t>ect</w:t>
            </w:r>
            <w:proofErr w:type="spellEnd"/>
          </w:p>
        </w:tc>
      </w:tr>
      <w:tr w:rsidR="007D246E" w:rsidRPr="00260614" w:rsidTr="009E0369">
        <w:trPr>
          <w:trHeight w:val="288"/>
        </w:trPr>
        <w:tc>
          <w:tcPr>
            <w:tcW w:w="3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7D246E" w:rsidRPr="00260614" w:rsidRDefault="007D246E" w:rsidP="009E0369">
            <w:pPr>
              <w:suppressAutoHyphens w:val="0"/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t>Code barre</w:t>
            </w:r>
          </w:p>
        </w:tc>
        <w:tc>
          <w:tcPr>
            <w:tcW w:w="5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D246E" w:rsidRPr="00260614" w:rsidRDefault="007D246E" w:rsidP="009E0369">
            <w:pPr>
              <w:suppressAutoHyphens w:val="0"/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t xml:space="preserve">Rouleaux (impression personnalisée type EAN13) </w:t>
            </w:r>
          </w:p>
        </w:tc>
      </w:tr>
      <w:tr w:rsidR="007D246E" w:rsidRPr="00487FED" w:rsidTr="009E0369">
        <w:trPr>
          <w:trHeight w:val="288"/>
        </w:trPr>
        <w:tc>
          <w:tcPr>
            <w:tcW w:w="3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7D246E" w:rsidRPr="00260614" w:rsidRDefault="007D246E" w:rsidP="009E0369">
            <w:pPr>
              <w:suppressAutoHyphens w:val="0"/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t xml:space="preserve">Boite à outils </w:t>
            </w:r>
          </w:p>
        </w:tc>
        <w:tc>
          <w:tcPr>
            <w:tcW w:w="5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D246E" w:rsidRPr="00260614" w:rsidRDefault="007D246E" w:rsidP="009E0369">
            <w:pPr>
              <w:suppressAutoHyphens w:val="0"/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t>25 pièces avec espacement de rangement</w:t>
            </w:r>
          </w:p>
        </w:tc>
      </w:tr>
      <w:tr w:rsidR="007D246E" w:rsidRPr="00487FED" w:rsidTr="009E0369">
        <w:trPr>
          <w:trHeight w:val="288"/>
        </w:trPr>
        <w:tc>
          <w:tcPr>
            <w:tcW w:w="3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7D246E" w:rsidRPr="00260614" w:rsidRDefault="007D246E" w:rsidP="009E0369">
            <w:pPr>
              <w:suppressAutoHyphens w:val="0"/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</w:pPr>
            <w:r w:rsidRPr="00260614"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t>T</w:t>
            </w:r>
            <w:r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t>rousse</w:t>
            </w:r>
          </w:p>
        </w:tc>
        <w:tc>
          <w:tcPr>
            <w:tcW w:w="5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D246E" w:rsidRPr="00260614" w:rsidRDefault="007D246E" w:rsidP="009E0369">
            <w:pPr>
              <w:suppressAutoHyphens w:val="0"/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t>Plate, en polyester, dimension 21 cm</w:t>
            </w:r>
          </w:p>
        </w:tc>
      </w:tr>
      <w:tr w:rsidR="007D246E" w:rsidRPr="00260614" w:rsidTr="009E0369">
        <w:trPr>
          <w:trHeight w:val="288"/>
        </w:trPr>
        <w:tc>
          <w:tcPr>
            <w:tcW w:w="3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7D246E" w:rsidRPr="00260614" w:rsidRDefault="007D246E" w:rsidP="009E0369">
            <w:pPr>
              <w:suppressAutoHyphens w:val="0"/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t>Taille crayon</w:t>
            </w:r>
          </w:p>
        </w:tc>
        <w:tc>
          <w:tcPr>
            <w:tcW w:w="5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D246E" w:rsidRPr="00260614" w:rsidRDefault="007D246E" w:rsidP="009E0369">
            <w:pPr>
              <w:suppressAutoHyphens w:val="0"/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t>Plastique 2 usages</w:t>
            </w:r>
          </w:p>
        </w:tc>
      </w:tr>
      <w:tr w:rsidR="007D246E" w:rsidRPr="00487FED" w:rsidTr="009E0369">
        <w:trPr>
          <w:trHeight w:val="288"/>
        </w:trPr>
        <w:tc>
          <w:tcPr>
            <w:tcW w:w="3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7D246E" w:rsidRPr="00260614" w:rsidRDefault="007D246E" w:rsidP="009E0369">
            <w:pPr>
              <w:suppressAutoHyphens w:val="0"/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t xml:space="preserve">Colle blanche </w:t>
            </w:r>
          </w:p>
        </w:tc>
        <w:tc>
          <w:tcPr>
            <w:tcW w:w="5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D246E" w:rsidRPr="00260614" w:rsidRDefault="007D246E" w:rsidP="009E0369">
            <w:pPr>
              <w:suppressAutoHyphens w:val="0"/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t xml:space="preserve">Colle en pot 23 g </w:t>
            </w:r>
            <w:proofErr w:type="spellStart"/>
            <w:r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t>cléopatre</w:t>
            </w:r>
            <w:proofErr w:type="spellEnd"/>
            <w:r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t xml:space="preserve"> colle x 10</w:t>
            </w:r>
          </w:p>
        </w:tc>
      </w:tr>
      <w:tr w:rsidR="007D246E" w:rsidRPr="00260614" w:rsidTr="009E0369">
        <w:trPr>
          <w:trHeight w:val="288"/>
        </w:trPr>
        <w:tc>
          <w:tcPr>
            <w:tcW w:w="3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7D246E" w:rsidRPr="00260614" w:rsidRDefault="007D246E" w:rsidP="009E0369">
            <w:pPr>
              <w:suppressAutoHyphens w:val="0"/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</w:pPr>
            <w:r w:rsidRPr="00260614"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t>C</w:t>
            </w:r>
            <w:r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t>iseaux</w:t>
            </w:r>
          </w:p>
        </w:tc>
        <w:tc>
          <w:tcPr>
            <w:tcW w:w="5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D246E" w:rsidRPr="00260614" w:rsidRDefault="007D246E" w:rsidP="009E0369">
            <w:pPr>
              <w:suppressAutoHyphens w:val="0"/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t>Bouts ronds droitier et gaucher</w:t>
            </w:r>
          </w:p>
        </w:tc>
      </w:tr>
      <w:tr w:rsidR="007D246E" w:rsidRPr="00487FED" w:rsidTr="009E0369">
        <w:trPr>
          <w:trHeight w:val="288"/>
        </w:trPr>
        <w:tc>
          <w:tcPr>
            <w:tcW w:w="3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7D246E" w:rsidRPr="00260614" w:rsidRDefault="007D246E" w:rsidP="009E0369">
            <w:pPr>
              <w:suppressAutoHyphens w:val="0"/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t>Stylos bille</w:t>
            </w:r>
          </w:p>
        </w:tc>
        <w:tc>
          <w:tcPr>
            <w:tcW w:w="5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D246E" w:rsidRPr="00260614" w:rsidRDefault="007D246E" w:rsidP="009E0369">
            <w:pPr>
              <w:suppressAutoHyphens w:val="0"/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t xml:space="preserve">Boite de 50, </w:t>
            </w:r>
            <w:proofErr w:type="spellStart"/>
            <w:r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t>bic</w:t>
            </w:r>
            <w:proofErr w:type="spellEnd"/>
            <w:r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t xml:space="preserve"> cristal bleu ou noir</w:t>
            </w:r>
          </w:p>
        </w:tc>
      </w:tr>
      <w:tr w:rsidR="007D246E" w:rsidRPr="00487FED" w:rsidTr="009E0369">
        <w:trPr>
          <w:trHeight w:val="288"/>
        </w:trPr>
        <w:tc>
          <w:tcPr>
            <w:tcW w:w="3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7D246E" w:rsidRPr="00260614" w:rsidRDefault="007D246E" w:rsidP="009E0369">
            <w:pPr>
              <w:suppressAutoHyphens w:val="0"/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</w:pPr>
            <w:r w:rsidRPr="00260614"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t>C</w:t>
            </w:r>
            <w:r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t>rayons</w:t>
            </w:r>
          </w:p>
        </w:tc>
        <w:tc>
          <w:tcPr>
            <w:tcW w:w="5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D246E" w:rsidRPr="00260614" w:rsidRDefault="007D246E" w:rsidP="009E0369">
            <w:pPr>
              <w:suppressAutoHyphens w:val="0"/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</w:pPr>
            <w:proofErr w:type="spellStart"/>
            <w:r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t>Ecolutions</w:t>
            </w:r>
            <w:proofErr w:type="spellEnd"/>
            <w:r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t xml:space="preserve"> HB étui de 12 pièces</w:t>
            </w:r>
          </w:p>
        </w:tc>
      </w:tr>
      <w:tr w:rsidR="007D246E" w:rsidRPr="00487FED" w:rsidTr="009E0369">
        <w:trPr>
          <w:trHeight w:val="288"/>
        </w:trPr>
        <w:tc>
          <w:tcPr>
            <w:tcW w:w="3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7D246E" w:rsidRPr="00260614" w:rsidRDefault="007D246E" w:rsidP="009E0369">
            <w:pPr>
              <w:suppressAutoHyphens w:val="0"/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</w:pPr>
            <w:r w:rsidRPr="00260614"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t>F</w:t>
            </w:r>
            <w:r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t>eutres</w:t>
            </w:r>
          </w:p>
        </w:tc>
        <w:tc>
          <w:tcPr>
            <w:tcW w:w="5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D246E" w:rsidRPr="00260614" w:rsidRDefault="007D246E" w:rsidP="009E0369">
            <w:pPr>
              <w:suppressAutoHyphens w:val="0"/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t>Kid couleurs pointe moyenne 24 couleurs</w:t>
            </w:r>
          </w:p>
        </w:tc>
      </w:tr>
      <w:tr w:rsidR="007D246E" w:rsidRPr="00260614" w:rsidTr="009E0369">
        <w:trPr>
          <w:trHeight w:val="288"/>
        </w:trPr>
        <w:tc>
          <w:tcPr>
            <w:tcW w:w="3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7D246E" w:rsidRPr="00260614" w:rsidRDefault="007D246E" w:rsidP="009E0369">
            <w:pPr>
              <w:suppressAutoHyphens w:val="0"/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</w:pPr>
            <w:r w:rsidRPr="00260614"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t>C</w:t>
            </w:r>
            <w:r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t>rayons couleur</w:t>
            </w:r>
          </w:p>
        </w:tc>
        <w:tc>
          <w:tcPr>
            <w:tcW w:w="5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D246E" w:rsidRPr="00260614" w:rsidRDefault="007D246E" w:rsidP="009E0369">
            <w:pPr>
              <w:suppressAutoHyphens w:val="0"/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t>24 couleurs</w:t>
            </w:r>
          </w:p>
        </w:tc>
      </w:tr>
      <w:tr w:rsidR="007D246E" w:rsidRPr="00260614" w:rsidTr="009E0369">
        <w:trPr>
          <w:trHeight w:val="288"/>
        </w:trPr>
        <w:tc>
          <w:tcPr>
            <w:tcW w:w="3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7D246E" w:rsidRPr="00260614" w:rsidRDefault="007D246E" w:rsidP="009E0369">
            <w:pPr>
              <w:suppressAutoHyphens w:val="0"/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lastRenderedPageBreak/>
              <w:t>Gomme</w:t>
            </w:r>
          </w:p>
        </w:tc>
        <w:tc>
          <w:tcPr>
            <w:tcW w:w="5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D246E" w:rsidRPr="00260614" w:rsidRDefault="007D246E" w:rsidP="009E0369">
            <w:pPr>
              <w:suppressAutoHyphens w:val="0"/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t>Plastiques, boite de 20</w:t>
            </w:r>
          </w:p>
        </w:tc>
      </w:tr>
      <w:tr w:rsidR="007D246E" w:rsidRPr="00260614" w:rsidTr="009E0369">
        <w:trPr>
          <w:trHeight w:val="288"/>
        </w:trPr>
        <w:tc>
          <w:tcPr>
            <w:tcW w:w="3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7D246E" w:rsidRPr="00260614" w:rsidRDefault="007D246E" w:rsidP="009E0369">
            <w:pPr>
              <w:suppressAutoHyphens w:val="0"/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</w:pPr>
            <w:proofErr w:type="spellStart"/>
            <w:r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t>Patafix</w:t>
            </w:r>
            <w:proofErr w:type="spellEnd"/>
          </w:p>
        </w:tc>
        <w:tc>
          <w:tcPr>
            <w:tcW w:w="5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D246E" w:rsidRPr="00260614" w:rsidRDefault="007D246E" w:rsidP="009E0369">
            <w:pPr>
              <w:suppressAutoHyphens w:val="0"/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t>Paquet</w:t>
            </w:r>
          </w:p>
        </w:tc>
      </w:tr>
      <w:tr w:rsidR="007D246E" w:rsidRPr="00260614" w:rsidTr="009E0369">
        <w:trPr>
          <w:trHeight w:val="288"/>
        </w:trPr>
        <w:tc>
          <w:tcPr>
            <w:tcW w:w="3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7D246E" w:rsidRPr="00260614" w:rsidRDefault="007D246E" w:rsidP="009E0369">
            <w:pPr>
              <w:suppressAutoHyphens w:val="0"/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t>Multi spray</w:t>
            </w:r>
          </w:p>
        </w:tc>
        <w:tc>
          <w:tcPr>
            <w:tcW w:w="5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D246E" w:rsidRPr="00260614" w:rsidRDefault="007D246E" w:rsidP="009E0369">
            <w:pPr>
              <w:suppressAutoHyphens w:val="0"/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t xml:space="preserve">Spray nettoyant tablette, lingettes </w:t>
            </w:r>
            <w:proofErr w:type="spellStart"/>
            <w:r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t>ect</w:t>
            </w:r>
            <w:proofErr w:type="spellEnd"/>
          </w:p>
        </w:tc>
      </w:tr>
      <w:tr w:rsidR="007D246E" w:rsidRPr="00487FED" w:rsidTr="009E0369">
        <w:trPr>
          <w:trHeight w:val="288"/>
        </w:trPr>
        <w:tc>
          <w:tcPr>
            <w:tcW w:w="3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7D246E" w:rsidRPr="00260614" w:rsidRDefault="007D246E" w:rsidP="009E0369">
            <w:pPr>
              <w:suppressAutoHyphens w:val="0"/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t>Pinces à linge</w:t>
            </w:r>
          </w:p>
        </w:tc>
        <w:tc>
          <w:tcPr>
            <w:tcW w:w="5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D246E" w:rsidRPr="00260614" w:rsidRDefault="007D246E" w:rsidP="009E0369">
            <w:pPr>
              <w:suppressAutoHyphens w:val="0"/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t>Lot de 10 en bois ou en plastique</w:t>
            </w:r>
          </w:p>
        </w:tc>
      </w:tr>
      <w:tr w:rsidR="007D246E" w:rsidRPr="00260614" w:rsidTr="009E0369">
        <w:trPr>
          <w:trHeight w:val="288"/>
        </w:trPr>
        <w:tc>
          <w:tcPr>
            <w:tcW w:w="3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7D246E" w:rsidRPr="00260614" w:rsidRDefault="007D246E" w:rsidP="009E0369">
            <w:pPr>
              <w:suppressAutoHyphens w:val="0"/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t>Adhésif</w:t>
            </w:r>
          </w:p>
        </w:tc>
        <w:tc>
          <w:tcPr>
            <w:tcW w:w="5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D246E" w:rsidRPr="00260614" w:rsidRDefault="007D246E" w:rsidP="009E0369">
            <w:pPr>
              <w:suppressAutoHyphens w:val="0"/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t>Emballage Havane PVC</w:t>
            </w:r>
          </w:p>
        </w:tc>
      </w:tr>
      <w:tr w:rsidR="007D246E" w:rsidRPr="00487FED" w:rsidTr="009E0369">
        <w:trPr>
          <w:trHeight w:val="288"/>
        </w:trPr>
        <w:tc>
          <w:tcPr>
            <w:tcW w:w="3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7D246E" w:rsidRPr="00260614" w:rsidRDefault="007D246E" w:rsidP="009E0369">
            <w:pPr>
              <w:suppressAutoHyphens w:val="0"/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</w:pPr>
            <w:r w:rsidRPr="00260614"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t>A</w:t>
            </w:r>
            <w:r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t>dhésif</w:t>
            </w:r>
          </w:p>
        </w:tc>
        <w:tc>
          <w:tcPr>
            <w:tcW w:w="5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D246E" w:rsidRPr="00260614" w:rsidRDefault="007D246E" w:rsidP="009E0369">
            <w:pPr>
              <w:suppressAutoHyphens w:val="0"/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t xml:space="preserve">Couleur 19 mm x 33 m Noir </w:t>
            </w:r>
            <w:proofErr w:type="spellStart"/>
            <w:r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t>Polypropylene</w:t>
            </w:r>
            <w:proofErr w:type="spellEnd"/>
          </w:p>
        </w:tc>
      </w:tr>
      <w:tr w:rsidR="007D246E" w:rsidRPr="00487FED" w:rsidTr="009E0369">
        <w:trPr>
          <w:trHeight w:val="288"/>
        </w:trPr>
        <w:tc>
          <w:tcPr>
            <w:tcW w:w="3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7D246E" w:rsidRPr="00260614" w:rsidRDefault="007D246E" w:rsidP="009E0369">
            <w:pPr>
              <w:suppressAutoHyphens w:val="0"/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t>Bloc peinture</w:t>
            </w:r>
          </w:p>
        </w:tc>
        <w:tc>
          <w:tcPr>
            <w:tcW w:w="5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D246E" w:rsidRPr="00260614" w:rsidRDefault="007D246E" w:rsidP="009E0369">
            <w:pPr>
              <w:suppressAutoHyphens w:val="0"/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t>Canson A4 Blanc et couleurs</w:t>
            </w:r>
          </w:p>
        </w:tc>
      </w:tr>
      <w:tr w:rsidR="007D246E" w:rsidRPr="00260614" w:rsidTr="009E0369">
        <w:trPr>
          <w:trHeight w:val="288"/>
        </w:trPr>
        <w:tc>
          <w:tcPr>
            <w:tcW w:w="3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7D246E" w:rsidRPr="00260614" w:rsidRDefault="007D246E" w:rsidP="009E0369">
            <w:pPr>
              <w:suppressAutoHyphens w:val="0"/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t>Ciseaux à cranter</w:t>
            </w:r>
          </w:p>
        </w:tc>
        <w:tc>
          <w:tcPr>
            <w:tcW w:w="5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D246E" w:rsidRPr="00260614" w:rsidRDefault="007D246E" w:rsidP="009E0369">
            <w:pPr>
              <w:suppressAutoHyphens w:val="0"/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t>Pour enfants </w:t>
            </w:r>
          </w:p>
        </w:tc>
      </w:tr>
      <w:tr w:rsidR="007D246E" w:rsidRPr="00260614" w:rsidTr="009E0369">
        <w:trPr>
          <w:trHeight w:val="288"/>
        </w:trPr>
        <w:tc>
          <w:tcPr>
            <w:tcW w:w="3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7D246E" w:rsidRPr="00260614" w:rsidRDefault="007D246E" w:rsidP="009E0369">
            <w:pPr>
              <w:suppressAutoHyphens w:val="0"/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t>Colle à bois</w:t>
            </w:r>
          </w:p>
        </w:tc>
        <w:tc>
          <w:tcPr>
            <w:tcW w:w="5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D246E" w:rsidRPr="00260614" w:rsidRDefault="007D246E" w:rsidP="009E0369">
            <w:pPr>
              <w:suppressAutoHyphens w:val="0"/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t>Flacon 250 gr</w:t>
            </w:r>
          </w:p>
        </w:tc>
      </w:tr>
      <w:tr w:rsidR="007D246E" w:rsidRPr="00260614" w:rsidTr="009E0369">
        <w:trPr>
          <w:trHeight w:val="288"/>
        </w:trPr>
        <w:tc>
          <w:tcPr>
            <w:tcW w:w="3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7D246E" w:rsidRPr="00260614" w:rsidRDefault="007D246E" w:rsidP="009E0369">
            <w:pPr>
              <w:suppressAutoHyphens w:val="0"/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t>Cutter</w:t>
            </w:r>
          </w:p>
        </w:tc>
        <w:tc>
          <w:tcPr>
            <w:tcW w:w="5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D246E" w:rsidRPr="00260614" w:rsidRDefault="007D246E" w:rsidP="009E0369">
            <w:pPr>
              <w:suppressAutoHyphens w:val="0"/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t xml:space="preserve">Plastique lame 18 </w:t>
            </w:r>
            <w:proofErr w:type="spellStart"/>
            <w:r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t>mmm</w:t>
            </w:r>
            <w:proofErr w:type="spellEnd"/>
          </w:p>
        </w:tc>
      </w:tr>
      <w:tr w:rsidR="007D246E" w:rsidRPr="00487FED" w:rsidTr="009E0369">
        <w:trPr>
          <w:trHeight w:val="288"/>
        </w:trPr>
        <w:tc>
          <w:tcPr>
            <w:tcW w:w="3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7D246E" w:rsidRPr="00260614" w:rsidRDefault="007D246E" w:rsidP="009E0369">
            <w:pPr>
              <w:suppressAutoHyphens w:val="0"/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t>Feutre</w:t>
            </w:r>
          </w:p>
        </w:tc>
        <w:tc>
          <w:tcPr>
            <w:tcW w:w="5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D246E" w:rsidRPr="00260614" w:rsidRDefault="007D246E" w:rsidP="009E0369">
            <w:pPr>
              <w:suppressAutoHyphens w:val="0"/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t xml:space="preserve">Pointe fine point 88 noir </w:t>
            </w:r>
            <w:proofErr w:type="spellStart"/>
            <w:r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t>stabilo</w:t>
            </w:r>
            <w:proofErr w:type="spellEnd"/>
          </w:p>
        </w:tc>
      </w:tr>
      <w:tr w:rsidR="007D246E" w:rsidRPr="00260614" w:rsidTr="009E0369">
        <w:trPr>
          <w:trHeight w:val="288"/>
        </w:trPr>
        <w:tc>
          <w:tcPr>
            <w:tcW w:w="3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7D246E" w:rsidRPr="00260614" w:rsidRDefault="007D246E" w:rsidP="009E0369">
            <w:pPr>
              <w:suppressAutoHyphens w:val="0"/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t>Gouache</w:t>
            </w:r>
          </w:p>
        </w:tc>
        <w:tc>
          <w:tcPr>
            <w:tcW w:w="5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D246E" w:rsidRPr="00260614" w:rsidRDefault="007D246E" w:rsidP="009E0369">
            <w:pPr>
              <w:suppressAutoHyphens w:val="0"/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t>Bloc garni 10 tubes 10 ml</w:t>
            </w:r>
          </w:p>
        </w:tc>
      </w:tr>
      <w:tr w:rsidR="007D246E" w:rsidRPr="00487FED" w:rsidTr="009E0369">
        <w:trPr>
          <w:trHeight w:val="288"/>
        </w:trPr>
        <w:tc>
          <w:tcPr>
            <w:tcW w:w="3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7D246E" w:rsidRPr="00260614" w:rsidRDefault="007D246E" w:rsidP="009E0369">
            <w:pPr>
              <w:suppressAutoHyphens w:val="0"/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t>Gouache</w:t>
            </w:r>
          </w:p>
        </w:tc>
        <w:tc>
          <w:tcPr>
            <w:tcW w:w="5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D246E" w:rsidRPr="00260614" w:rsidRDefault="007D246E" w:rsidP="009E0369">
            <w:pPr>
              <w:suppressAutoHyphens w:val="0"/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t>Métal  lot de 6 x 250 ml</w:t>
            </w:r>
          </w:p>
        </w:tc>
      </w:tr>
      <w:tr w:rsidR="007D246E" w:rsidRPr="00260614" w:rsidTr="009E0369">
        <w:trPr>
          <w:trHeight w:val="288"/>
        </w:trPr>
        <w:tc>
          <w:tcPr>
            <w:tcW w:w="3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7D246E" w:rsidRPr="00260614" w:rsidRDefault="007D246E" w:rsidP="009E0369">
            <w:pPr>
              <w:suppressAutoHyphens w:val="0"/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t>Marqueur permanent</w:t>
            </w:r>
            <w:r w:rsidRPr="00260614"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t xml:space="preserve"> </w:t>
            </w:r>
          </w:p>
        </w:tc>
        <w:tc>
          <w:tcPr>
            <w:tcW w:w="5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D246E" w:rsidRPr="00260614" w:rsidRDefault="007D246E" w:rsidP="009E0369">
            <w:pPr>
              <w:suppressAutoHyphens w:val="0"/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t>Bic 4 couleurs</w:t>
            </w:r>
          </w:p>
        </w:tc>
      </w:tr>
      <w:tr w:rsidR="007D246E" w:rsidRPr="00260614" w:rsidTr="009E0369">
        <w:trPr>
          <w:trHeight w:val="288"/>
        </w:trPr>
        <w:tc>
          <w:tcPr>
            <w:tcW w:w="3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7D246E" w:rsidRPr="00260614" w:rsidRDefault="007D246E" w:rsidP="009E0369">
            <w:pPr>
              <w:suppressAutoHyphens w:val="0"/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t>Marqueur permanent</w:t>
            </w:r>
          </w:p>
        </w:tc>
        <w:tc>
          <w:tcPr>
            <w:tcW w:w="5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D246E" w:rsidRPr="00260614" w:rsidRDefault="007D246E" w:rsidP="009E0369">
            <w:pPr>
              <w:suppressAutoHyphens w:val="0"/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t>Pointe fine pour CD 4 couleurs</w:t>
            </w:r>
          </w:p>
        </w:tc>
      </w:tr>
      <w:tr w:rsidR="007D246E" w:rsidRPr="00260614" w:rsidTr="009E0369">
        <w:trPr>
          <w:trHeight w:val="288"/>
        </w:trPr>
        <w:tc>
          <w:tcPr>
            <w:tcW w:w="3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7D246E" w:rsidRPr="00260614" w:rsidRDefault="007D246E" w:rsidP="009E0369">
            <w:pPr>
              <w:suppressAutoHyphens w:val="0"/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t>Pack pinceau + rouleaux</w:t>
            </w:r>
          </w:p>
        </w:tc>
        <w:tc>
          <w:tcPr>
            <w:tcW w:w="5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D246E" w:rsidRPr="00260614" w:rsidRDefault="007D246E" w:rsidP="009E0369">
            <w:pPr>
              <w:suppressAutoHyphens w:val="0"/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t>60 pinceaux différents</w:t>
            </w:r>
          </w:p>
        </w:tc>
      </w:tr>
      <w:tr w:rsidR="007D246E" w:rsidRPr="00260614" w:rsidTr="009E0369">
        <w:trPr>
          <w:trHeight w:val="288"/>
        </w:trPr>
        <w:tc>
          <w:tcPr>
            <w:tcW w:w="3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7D246E" w:rsidRPr="00260614" w:rsidRDefault="007D246E" w:rsidP="009E0369">
            <w:pPr>
              <w:suppressAutoHyphens w:val="0"/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t>Papier kraft</w:t>
            </w:r>
          </w:p>
        </w:tc>
        <w:tc>
          <w:tcPr>
            <w:tcW w:w="5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D246E" w:rsidRPr="00260614" w:rsidRDefault="007D246E" w:rsidP="009E0369">
            <w:pPr>
              <w:suppressAutoHyphens w:val="0"/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</w:pPr>
            <w:r w:rsidRPr="00260614"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t>BRUN ROULEAU 1*10M</w:t>
            </w:r>
          </w:p>
        </w:tc>
      </w:tr>
      <w:tr w:rsidR="007D246E" w:rsidRPr="00260614" w:rsidTr="009E0369">
        <w:trPr>
          <w:trHeight w:val="288"/>
        </w:trPr>
        <w:tc>
          <w:tcPr>
            <w:tcW w:w="3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7D246E" w:rsidRPr="00260614" w:rsidRDefault="007D246E" w:rsidP="009E0369">
            <w:pPr>
              <w:suppressAutoHyphens w:val="0"/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t>Pistolet a colle</w:t>
            </w:r>
          </w:p>
        </w:tc>
        <w:tc>
          <w:tcPr>
            <w:tcW w:w="5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D246E" w:rsidRPr="00260614" w:rsidRDefault="007D246E" w:rsidP="009E0369">
            <w:pPr>
              <w:suppressAutoHyphens w:val="0"/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t>Petit modèle avec 2 recharges</w:t>
            </w:r>
          </w:p>
        </w:tc>
      </w:tr>
      <w:tr w:rsidR="007D246E" w:rsidRPr="00260614" w:rsidTr="009E0369">
        <w:trPr>
          <w:trHeight w:val="288"/>
        </w:trPr>
        <w:tc>
          <w:tcPr>
            <w:tcW w:w="3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7D246E" w:rsidRPr="00260614" w:rsidRDefault="007D246E" w:rsidP="009E0369">
            <w:pPr>
              <w:suppressAutoHyphens w:val="0"/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t>Origami</w:t>
            </w:r>
          </w:p>
        </w:tc>
        <w:tc>
          <w:tcPr>
            <w:tcW w:w="5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D246E" w:rsidRPr="00260614" w:rsidRDefault="007D246E" w:rsidP="009E0369">
            <w:pPr>
              <w:suppressAutoHyphens w:val="0"/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</w:pPr>
          </w:p>
        </w:tc>
      </w:tr>
      <w:tr w:rsidR="007D246E" w:rsidRPr="00260614" w:rsidTr="009E0369">
        <w:trPr>
          <w:trHeight w:val="288"/>
        </w:trPr>
        <w:tc>
          <w:tcPr>
            <w:tcW w:w="3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7D246E" w:rsidRPr="00260614" w:rsidRDefault="007D246E" w:rsidP="009E0369">
            <w:pPr>
              <w:suppressAutoHyphens w:val="0"/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t>Surligneurs</w:t>
            </w:r>
          </w:p>
        </w:tc>
        <w:tc>
          <w:tcPr>
            <w:tcW w:w="5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D246E" w:rsidRPr="00260614" w:rsidRDefault="007D246E" w:rsidP="009E0369">
            <w:pPr>
              <w:suppressAutoHyphens w:val="0"/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t>5 couleurs différentes</w:t>
            </w:r>
          </w:p>
        </w:tc>
      </w:tr>
      <w:tr w:rsidR="007D246E" w:rsidRPr="00260614" w:rsidTr="009E0369">
        <w:trPr>
          <w:trHeight w:val="288"/>
        </w:trPr>
        <w:tc>
          <w:tcPr>
            <w:tcW w:w="3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7D246E" w:rsidRPr="00260614" w:rsidRDefault="007D246E" w:rsidP="009E0369">
            <w:pPr>
              <w:suppressAutoHyphens w:val="0"/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lastRenderedPageBreak/>
              <w:t>Ardoise blanche</w:t>
            </w:r>
          </w:p>
        </w:tc>
        <w:tc>
          <w:tcPr>
            <w:tcW w:w="5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D246E" w:rsidRPr="00260614" w:rsidRDefault="007D246E" w:rsidP="009E0369">
            <w:pPr>
              <w:suppressAutoHyphens w:val="0"/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</w:pPr>
          </w:p>
        </w:tc>
      </w:tr>
      <w:tr w:rsidR="007D246E" w:rsidRPr="00260614" w:rsidTr="009E0369">
        <w:trPr>
          <w:trHeight w:val="288"/>
        </w:trPr>
        <w:tc>
          <w:tcPr>
            <w:tcW w:w="3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7D246E" w:rsidRPr="00260614" w:rsidRDefault="007D246E" w:rsidP="009E0369">
            <w:pPr>
              <w:suppressAutoHyphens w:val="0"/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t>Marqueur effaçable</w:t>
            </w:r>
          </w:p>
        </w:tc>
        <w:tc>
          <w:tcPr>
            <w:tcW w:w="5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D246E" w:rsidRPr="00260614" w:rsidRDefault="007D246E" w:rsidP="009E0369">
            <w:pPr>
              <w:suppressAutoHyphens w:val="0"/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t>4 couleurs</w:t>
            </w:r>
          </w:p>
        </w:tc>
      </w:tr>
      <w:tr w:rsidR="007D246E" w:rsidRPr="00260614" w:rsidTr="009E0369">
        <w:trPr>
          <w:trHeight w:val="288"/>
        </w:trPr>
        <w:tc>
          <w:tcPr>
            <w:tcW w:w="3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7D246E" w:rsidRPr="00260614" w:rsidRDefault="007D246E" w:rsidP="009E0369">
            <w:pPr>
              <w:suppressAutoHyphens w:val="0"/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</w:pPr>
            <w:proofErr w:type="spellStart"/>
            <w:r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t>Régle</w:t>
            </w:r>
            <w:proofErr w:type="spellEnd"/>
          </w:p>
        </w:tc>
        <w:tc>
          <w:tcPr>
            <w:tcW w:w="5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D246E" w:rsidRPr="00260614" w:rsidRDefault="007D246E" w:rsidP="009E0369">
            <w:pPr>
              <w:suppressAutoHyphens w:val="0"/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t xml:space="preserve">Plastique plate 30 cm </w:t>
            </w:r>
          </w:p>
        </w:tc>
      </w:tr>
      <w:tr w:rsidR="007D246E" w:rsidRPr="00260614" w:rsidTr="009E0369">
        <w:trPr>
          <w:trHeight w:val="288"/>
        </w:trPr>
        <w:tc>
          <w:tcPr>
            <w:tcW w:w="3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7D246E" w:rsidRPr="00260614" w:rsidRDefault="007D246E" w:rsidP="009E0369">
            <w:pPr>
              <w:suppressAutoHyphens w:val="0"/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t>Ramette</w:t>
            </w:r>
          </w:p>
        </w:tc>
        <w:tc>
          <w:tcPr>
            <w:tcW w:w="5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D246E" w:rsidRPr="00260614" w:rsidRDefault="007D246E" w:rsidP="009E0369">
            <w:pPr>
              <w:suppressAutoHyphens w:val="0"/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t xml:space="preserve">500 feuilles A4 blanc </w:t>
            </w:r>
          </w:p>
        </w:tc>
      </w:tr>
      <w:tr w:rsidR="007D246E" w:rsidRPr="00260614" w:rsidTr="009E0369">
        <w:trPr>
          <w:trHeight w:val="288"/>
        </w:trPr>
        <w:tc>
          <w:tcPr>
            <w:tcW w:w="3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7D246E" w:rsidRPr="00260614" w:rsidRDefault="007D246E" w:rsidP="009E0369">
            <w:pPr>
              <w:suppressAutoHyphens w:val="0"/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t>Craie</w:t>
            </w:r>
          </w:p>
        </w:tc>
        <w:tc>
          <w:tcPr>
            <w:tcW w:w="5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D246E" w:rsidRPr="00260614" w:rsidRDefault="007D246E" w:rsidP="009E0369">
            <w:pPr>
              <w:suppressAutoHyphens w:val="0"/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t xml:space="preserve">20 couleurs + blanc </w:t>
            </w:r>
          </w:p>
        </w:tc>
      </w:tr>
      <w:tr w:rsidR="007D246E" w:rsidRPr="00260614" w:rsidTr="009E0369">
        <w:trPr>
          <w:trHeight w:val="288"/>
        </w:trPr>
        <w:tc>
          <w:tcPr>
            <w:tcW w:w="3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7D246E" w:rsidRPr="00260614" w:rsidRDefault="007D246E" w:rsidP="009E0369">
            <w:pPr>
              <w:suppressAutoHyphens w:val="0"/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t>Loisirs créatif</w:t>
            </w:r>
          </w:p>
        </w:tc>
        <w:tc>
          <w:tcPr>
            <w:tcW w:w="5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D246E" w:rsidRPr="00260614" w:rsidRDefault="007D246E" w:rsidP="009E0369">
            <w:pPr>
              <w:suppressAutoHyphens w:val="0"/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t xml:space="preserve">Pâte à modeler, colle avec paillette, pochoir, tampon alphabet </w:t>
            </w:r>
            <w:proofErr w:type="spellStart"/>
            <w:r>
              <w:rPr>
                <w:rFonts w:asciiTheme="minorHAnsi" w:hAnsiTheme="minorHAnsi" w:cs="Calibri"/>
                <w:color w:val="000000"/>
                <w:sz w:val="22"/>
                <w:szCs w:val="22"/>
                <w:lang w:eastAsia="fr-FR"/>
              </w:rPr>
              <w:t>ect</w:t>
            </w:r>
            <w:proofErr w:type="spellEnd"/>
          </w:p>
        </w:tc>
      </w:tr>
    </w:tbl>
    <w:p w:rsidR="007D246E" w:rsidRDefault="007D246E" w:rsidP="00B35765">
      <w:pPr>
        <w:pStyle w:val="Compact"/>
        <w:ind w:left="480"/>
      </w:pPr>
    </w:p>
    <w:sectPr w:rsidR="007D246E" w:rsidSect="00AE4D0F">
      <w:pgSz w:w="12240" w:h="15840"/>
      <w:pgMar w:top="1440" w:right="1800" w:bottom="1440" w:left="1800" w:header="0" w:footer="0" w:gutter="0"/>
      <w:cols w:space="720"/>
      <w:formProt w:val="0"/>
      <w:docGrid w:linePitch="240" w:charSpace="-6145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roid Sans Fallback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  <w:sig w:usb0="00000000" w:usb1="00000000" w:usb2="00000000" w:usb3="00000000" w:csb0="00000000" w:csb1="00000000"/>
  </w:font>
  <w:font w:name="Lohit Marathi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E5736D"/>
    <w:multiLevelType w:val="multilevel"/>
    <w:tmpl w:val="3B523C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535"/>
        </w:tabs>
        <w:ind w:left="535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1EAE3675"/>
    <w:multiLevelType w:val="multilevel"/>
    <w:tmpl w:val="E17E2B4E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nsid w:val="2BA50402"/>
    <w:multiLevelType w:val="multilevel"/>
    <w:tmpl w:val="FC2EFC36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nsid w:val="57977335"/>
    <w:multiLevelType w:val="multilevel"/>
    <w:tmpl w:val="2116C3DE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4">
    <w:nsid w:val="796314D8"/>
    <w:multiLevelType w:val="multilevel"/>
    <w:tmpl w:val="F556658E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3"/>
  </w:num>
  <w:num w:numId="5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defaultTabStop w:val="720"/>
  <w:hyphenationZone w:val="425"/>
  <w:characterSpacingControl w:val="doNotCompress"/>
  <w:compat/>
  <w:rsids>
    <w:rsidRoot w:val="00AE4D0F"/>
    <w:rsid w:val="00200155"/>
    <w:rsid w:val="00484A08"/>
    <w:rsid w:val="007D246E"/>
    <w:rsid w:val="00AE4D0F"/>
    <w:rsid w:val="00B35765"/>
    <w:rsid w:val="00D13FAA"/>
    <w:rsid w:val="00F25FF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mbria" w:eastAsia="Droid Sans Fallback" w:hAnsi="Cambria" w:cs="Times New Roman"/>
        <w:sz w:val="24"/>
        <w:szCs w:val="24"/>
        <w:lang w:val="fr-FR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AE4D0F"/>
    <w:pPr>
      <w:suppressAutoHyphens/>
      <w:spacing w:before="180" w:after="180"/>
    </w:pPr>
  </w:style>
  <w:style w:type="paragraph" w:styleId="Titre1">
    <w:name w:val="heading 1"/>
    <w:basedOn w:val="Normal"/>
    <w:next w:val="Normal"/>
    <w:uiPriority w:val="9"/>
    <w:qFormat/>
    <w:rsid w:val="00AE4D0F"/>
    <w:pPr>
      <w:keepNext/>
      <w:keepLines/>
      <w:spacing w:before="480" w:after="0"/>
      <w:outlineLvl w:val="0"/>
    </w:pPr>
    <w:rPr>
      <w:rFonts w:ascii="Calibri" w:hAnsi="Calibri"/>
      <w:b/>
      <w:bCs/>
      <w:color w:val="345A8A"/>
      <w:sz w:val="36"/>
      <w:szCs w:val="36"/>
    </w:rPr>
  </w:style>
  <w:style w:type="paragraph" w:styleId="Titre2">
    <w:name w:val="heading 2"/>
    <w:basedOn w:val="Normal"/>
    <w:next w:val="Normal"/>
    <w:uiPriority w:val="9"/>
    <w:unhideWhenUsed/>
    <w:qFormat/>
    <w:rsid w:val="00AE4D0F"/>
    <w:pPr>
      <w:keepNext/>
      <w:keepLines/>
      <w:spacing w:before="200" w:after="0"/>
      <w:outlineLvl w:val="1"/>
    </w:pPr>
    <w:rPr>
      <w:rFonts w:ascii="Calibri" w:hAnsi="Calibri"/>
      <w:b/>
      <w:bCs/>
      <w:color w:val="4F81BD"/>
      <w:sz w:val="32"/>
      <w:szCs w:val="32"/>
    </w:rPr>
  </w:style>
  <w:style w:type="paragraph" w:styleId="Titre3">
    <w:name w:val="heading 3"/>
    <w:basedOn w:val="Normal"/>
    <w:next w:val="Normal"/>
    <w:uiPriority w:val="9"/>
    <w:unhideWhenUsed/>
    <w:qFormat/>
    <w:rsid w:val="00AE4D0F"/>
    <w:pPr>
      <w:keepNext/>
      <w:keepLines/>
      <w:spacing w:before="200" w:after="0"/>
      <w:outlineLvl w:val="2"/>
    </w:pPr>
    <w:rPr>
      <w:rFonts w:ascii="Calibri" w:hAnsi="Calibri"/>
      <w:b/>
      <w:bCs/>
      <w:color w:val="4F81BD"/>
      <w:sz w:val="28"/>
      <w:szCs w:val="28"/>
    </w:rPr>
  </w:style>
  <w:style w:type="paragraph" w:styleId="Titre4">
    <w:name w:val="heading 4"/>
    <w:basedOn w:val="Normal"/>
    <w:next w:val="Normal"/>
    <w:uiPriority w:val="9"/>
    <w:unhideWhenUsed/>
    <w:qFormat/>
    <w:rsid w:val="00AE4D0F"/>
    <w:pPr>
      <w:keepNext/>
      <w:keepLines/>
      <w:spacing w:before="200" w:after="0"/>
      <w:outlineLvl w:val="3"/>
    </w:pPr>
    <w:rPr>
      <w:rFonts w:ascii="Calibri" w:hAnsi="Calibri"/>
      <w:b/>
      <w:bCs/>
      <w:color w:val="4F81BD"/>
    </w:rPr>
  </w:style>
  <w:style w:type="paragraph" w:styleId="Titre5">
    <w:name w:val="heading 5"/>
    <w:basedOn w:val="Normal"/>
    <w:next w:val="Normal"/>
    <w:uiPriority w:val="9"/>
    <w:unhideWhenUsed/>
    <w:qFormat/>
    <w:rsid w:val="00AE4D0F"/>
    <w:pPr>
      <w:keepNext/>
      <w:keepLines/>
      <w:spacing w:before="200" w:after="0"/>
      <w:outlineLvl w:val="4"/>
    </w:pPr>
    <w:rPr>
      <w:rFonts w:ascii="Calibri" w:hAnsi="Calibri"/>
      <w:i/>
      <w:iCs/>
      <w:color w:val="4F81BD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CorpsdetexteCar">
    <w:name w:val="Corps de texte Car"/>
    <w:basedOn w:val="Policepardfaut"/>
    <w:link w:val="ImageCaption"/>
    <w:rsid w:val="00AE4D0F"/>
  </w:style>
  <w:style w:type="character" w:customStyle="1" w:styleId="VerbatimChar">
    <w:name w:val="Verbatim Char"/>
    <w:basedOn w:val="CorpsdetexteCar"/>
    <w:link w:val="SourceCode"/>
    <w:rsid w:val="00AE4D0F"/>
    <w:rPr>
      <w:rFonts w:ascii="Consolas" w:hAnsi="Consolas"/>
      <w:sz w:val="22"/>
    </w:rPr>
  </w:style>
  <w:style w:type="character" w:customStyle="1" w:styleId="FootnoteRef">
    <w:name w:val="Footnote Ref"/>
    <w:basedOn w:val="CorpsdetexteCar"/>
    <w:rsid w:val="00AE4D0F"/>
    <w:rPr>
      <w:vertAlign w:val="superscript"/>
    </w:rPr>
  </w:style>
  <w:style w:type="character" w:customStyle="1" w:styleId="Link">
    <w:name w:val="Link"/>
    <w:basedOn w:val="CorpsdetexteCar"/>
    <w:rsid w:val="00AE4D0F"/>
    <w:rPr>
      <w:color w:val="4F81BD"/>
    </w:rPr>
  </w:style>
  <w:style w:type="character" w:customStyle="1" w:styleId="KeywordTok">
    <w:name w:val="KeywordTok"/>
    <w:basedOn w:val="VerbatimChar"/>
    <w:rsid w:val="00AE4D0F"/>
    <w:rPr>
      <w:b/>
      <w:color w:val="007020"/>
    </w:rPr>
  </w:style>
  <w:style w:type="character" w:customStyle="1" w:styleId="DataTypeTok">
    <w:name w:val="DataTypeTok"/>
    <w:basedOn w:val="VerbatimChar"/>
    <w:rsid w:val="00AE4D0F"/>
    <w:rPr>
      <w:color w:val="902000"/>
    </w:rPr>
  </w:style>
  <w:style w:type="character" w:customStyle="1" w:styleId="DecValTok">
    <w:name w:val="DecValTok"/>
    <w:basedOn w:val="VerbatimChar"/>
    <w:rsid w:val="00AE4D0F"/>
    <w:rPr>
      <w:color w:val="40A070"/>
    </w:rPr>
  </w:style>
  <w:style w:type="character" w:customStyle="1" w:styleId="BaseNTok">
    <w:name w:val="BaseNTok"/>
    <w:basedOn w:val="VerbatimChar"/>
    <w:rsid w:val="00AE4D0F"/>
    <w:rPr>
      <w:color w:val="40A070"/>
    </w:rPr>
  </w:style>
  <w:style w:type="character" w:customStyle="1" w:styleId="FloatTok">
    <w:name w:val="FloatTok"/>
    <w:basedOn w:val="VerbatimChar"/>
    <w:rsid w:val="00AE4D0F"/>
    <w:rPr>
      <w:color w:val="40A070"/>
    </w:rPr>
  </w:style>
  <w:style w:type="character" w:customStyle="1" w:styleId="CharTok">
    <w:name w:val="CharTok"/>
    <w:basedOn w:val="VerbatimChar"/>
    <w:rsid w:val="00AE4D0F"/>
    <w:rPr>
      <w:color w:val="4070A0"/>
    </w:rPr>
  </w:style>
  <w:style w:type="character" w:customStyle="1" w:styleId="StringTok">
    <w:name w:val="StringTok"/>
    <w:basedOn w:val="VerbatimChar"/>
    <w:rsid w:val="00AE4D0F"/>
    <w:rPr>
      <w:color w:val="4070A0"/>
    </w:rPr>
  </w:style>
  <w:style w:type="character" w:customStyle="1" w:styleId="CommentTok">
    <w:name w:val="CommentTok"/>
    <w:basedOn w:val="VerbatimChar"/>
    <w:rsid w:val="00AE4D0F"/>
    <w:rPr>
      <w:i/>
      <w:color w:val="60A0B0"/>
    </w:rPr>
  </w:style>
  <w:style w:type="character" w:customStyle="1" w:styleId="OtherTok">
    <w:name w:val="OtherTok"/>
    <w:basedOn w:val="VerbatimChar"/>
    <w:rsid w:val="00AE4D0F"/>
    <w:rPr>
      <w:color w:val="007020"/>
    </w:rPr>
  </w:style>
  <w:style w:type="character" w:customStyle="1" w:styleId="AlertTok">
    <w:name w:val="AlertTok"/>
    <w:basedOn w:val="VerbatimChar"/>
    <w:rsid w:val="00AE4D0F"/>
    <w:rPr>
      <w:b/>
      <w:color w:val="FF0000"/>
    </w:rPr>
  </w:style>
  <w:style w:type="character" w:customStyle="1" w:styleId="FunctionTok">
    <w:name w:val="FunctionTok"/>
    <w:basedOn w:val="VerbatimChar"/>
    <w:rsid w:val="00AE4D0F"/>
    <w:rPr>
      <w:color w:val="06287E"/>
    </w:rPr>
  </w:style>
  <w:style w:type="character" w:customStyle="1" w:styleId="RegionMarkerTok">
    <w:name w:val="RegionMarkerTok"/>
    <w:basedOn w:val="VerbatimChar"/>
    <w:rsid w:val="00AE4D0F"/>
  </w:style>
  <w:style w:type="character" w:customStyle="1" w:styleId="ErrorTok">
    <w:name w:val="ErrorTok"/>
    <w:basedOn w:val="VerbatimChar"/>
    <w:rsid w:val="00AE4D0F"/>
    <w:rPr>
      <w:b/>
      <w:color w:val="FF0000"/>
    </w:rPr>
  </w:style>
  <w:style w:type="character" w:customStyle="1" w:styleId="NormalTok">
    <w:name w:val="NormalTok"/>
    <w:basedOn w:val="VerbatimChar"/>
    <w:rsid w:val="00AE4D0F"/>
  </w:style>
  <w:style w:type="character" w:customStyle="1" w:styleId="LienInternet">
    <w:name w:val="Lien Internet"/>
    <w:rsid w:val="00AE4D0F"/>
    <w:rPr>
      <w:color w:val="000080"/>
      <w:u w:val="single"/>
    </w:rPr>
  </w:style>
  <w:style w:type="paragraph" w:styleId="Titre">
    <w:name w:val="Title"/>
    <w:basedOn w:val="Normal"/>
    <w:next w:val="Corpsdetexte"/>
    <w:rsid w:val="00AE4D0F"/>
    <w:pPr>
      <w:keepNext/>
      <w:spacing w:before="240" w:after="120"/>
    </w:pPr>
    <w:rPr>
      <w:rFonts w:ascii="Liberation Sans" w:hAnsi="Liberation Sans" w:cs="Lohit Marathi"/>
      <w:sz w:val="28"/>
      <w:szCs w:val="28"/>
    </w:rPr>
  </w:style>
  <w:style w:type="paragraph" w:styleId="Corpsdetexte">
    <w:name w:val="Body Text"/>
    <w:basedOn w:val="Normal"/>
    <w:link w:val="CorpsdetexteCar"/>
    <w:rsid w:val="00AE4D0F"/>
    <w:pPr>
      <w:spacing w:after="120" w:line="288" w:lineRule="auto"/>
    </w:pPr>
  </w:style>
  <w:style w:type="paragraph" w:styleId="Liste">
    <w:name w:val="List"/>
    <w:basedOn w:val="Corpsdetexte"/>
    <w:rsid w:val="00AE4D0F"/>
    <w:rPr>
      <w:rFonts w:cs="Lohit Marathi"/>
    </w:rPr>
  </w:style>
  <w:style w:type="paragraph" w:styleId="Lgende">
    <w:name w:val="caption"/>
    <w:basedOn w:val="Normal"/>
    <w:rsid w:val="00AE4D0F"/>
    <w:pPr>
      <w:suppressLineNumbers/>
      <w:spacing w:before="120" w:after="120"/>
    </w:pPr>
    <w:rPr>
      <w:rFonts w:cs="Lohit Marathi"/>
      <w:i/>
      <w:iCs/>
    </w:rPr>
  </w:style>
  <w:style w:type="paragraph" w:customStyle="1" w:styleId="Index">
    <w:name w:val="Index"/>
    <w:basedOn w:val="Normal"/>
    <w:rsid w:val="00AE4D0F"/>
    <w:pPr>
      <w:suppressLineNumbers/>
    </w:pPr>
    <w:rPr>
      <w:rFonts w:cs="Lohit Marathi"/>
    </w:rPr>
  </w:style>
  <w:style w:type="paragraph" w:customStyle="1" w:styleId="Compact">
    <w:name w:val="Compact"/>
    <w:basedOn w:val="Normal"/>
    <w:qFormat/>
    <w:rsid w:val="00AE4D0F"/>
    <w:pPr>
      <w:spacing w:before="36" w:after="36"/>
    </w:pPr>
  </w:style>
  <w:style w:type="paragraph" w:customStyle="1" w:styleId="Titreprincipal">
    <w:name w:val="Titre principal"/>
    <w:basedOn w:val="Normal"/>
    <w:next w:val="Normal"/>
    <w:qFormat/>
    <w:rsid w:val="00AE4D0F"/>
    <w:pPr>
      <w:keepNext/>
      <w:keepLines/>
      <w:spacing w:before="480" w:after="240"/>
      <w:jc w:val="center"/>
    </w:pPr>
    <w:rPr>
      <w:rFonts w:ascii="Calibri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rsid w:val="00AE4D0F"/>
    <w:pPr>
      <w:keepNext/>
      <w:keepLines/>
      <w:suppressAutoHyphens/>
      <w:spacing w:after="200"/>
      <w:jc w:val="center"/>
    </w:pPr>
  </w:style>
  <w:style w:type="paragraph" w:styleId="Date">
    <w:name w:val="Date"/>
    <w:next w:val="Normal"/>
    <w:qFormat/>
    <w:rsid w:val="00AE4D0F"/>
    <w:pPr>
      <w:keepNext/>
      <w:keepLines/>
      <w:suppressAutoHyphens/>
      <w:spacing w:after="200"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AE4D0F"/>
    <w:pPr>
      <w:spacing w:before="100" w:after="100"/>
    </w:pPr>
    <w:rPr>
      <w:rFonts w:ascii="Calibri" w:hAnsi="Calibri"/>
      <w:bCs/>
      <w:sz w:val="20"/>
      <w:szCs w:val="20"/>
    </w:rPr>
  </w:style>
  <w:style w:type="paragraph" w:customStyle="1" w:styleId="DefinitionTerm">
    <w:name w:val="Definition Term"/>
    <w:basedOn w:val="Normal"/>
    <w:rsid w:val="00AE4D0F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AE4D0F"/>
  </w:style>
  <w:style w:type="paragraph" w:customStyle="1" w:styleId="TableCaption">
    <w:name w:val="Table Caption"/>
    <w:basedOn w:val="Normal"/>
    <w:link w:val="CorpsdetexteCar"/>
    <w:rsid w:val="00AE4D0F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CorpsdetexteCar"/>
    <w:rsid w:val="00AE4D0F"/>
    <w:pPr>
      <w:spacing w:before="0" w:after="120"/>
    </w:pPr>
    <w:rPr>
      <w:i/>
    </w:rPr>
  </w:style>
  <w:style w:type="paragraph" w:customStyle="1" w:styleId="SourceCode">
    <w:name w:val="Source Code"/>
    <w:basedOn w:val="Normal"/>
    <w:link w:val="VerbatimChar"/>
    <w:rsid w:val="00AE4D0F"/>
  </w:style>
  <w:style w:type="table" w:styleId="Grilledutableau">
    <w:name w:val="Table Grid"/>
    <w:basedOn w:val="TableauNormal"/>
    <w:rsid w:val="00F25FF9"/>
    <w:rPr>
      <w:rFonts w:ascii="Times New Roman" w:eastAsia="Times New Roman" w:hAnsi="Times New Roman"/>
      <w:sz w:val="20"/>
      <w:szCs w:val="20"/>
      <w:lang w:eastAsia="fr-FR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6994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1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71</Words>
  <Characters>1493</Characters>
  <Application>Microsoft Office Word</Application>
  <DocSecurity>0</DocSecurity>
  <Lines>12</Lines>
  <Paragraphs>3</Paragraphs>
  <ScaleCrop>false</ScaleCrop>
  <Company>Hewlett-Packard Company</Company>
  <LinksUpToDate>false</LinksUpToDate>
  <CharactersWithSpaces>176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ëlle</dc:creator>
  <cp:lastModifiedBy>Maëlle</cp:lastModifiedBy>
  <cp:revision>2</cp:revision>
  <dcterms:created xsi:type="dcterms:W3CDTF">2020-03-30T14:46:00Z</dcterms:created>
  <dcterms:modified xsi:type="dcterms:W3CDTF">2020-03-30T14:46:00Z</dcterms:modified>
  <dc:language>fr-FR</dc:language>
</cp:coreProperties>
</file>